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55F9" w:rsidRPr="0024787C" w:rsidRDefault="008255F9" w:rsidP="008255F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106/24</w:t>
      </w:r>
    </w:p>
    <w:p w:rsidR="008255F9" w:rsidRPr="00585806" w:rsidRDefault="008255F9" w:rsidP="008255F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851CA">
        <w:rPr>
          <w:rFonts w:eastAsia="Arial"/>
          <w:b/>
          <w:lang w:val="es-AR" w:eastAsia="es-AR"/>
        </w:rPr>
        <w:t>Expe</w:t>
      </w:r>
      <w:proofErr w:type="spellEnd"/>
      <w:r w:rsidRPr="000851CA">
        <w:rPr>
          <w:rFonts w:eastAsia="Arial"/>
          <w:b/>
          <w:lang w:val="es-AR" w:eastAsia="es-AR"/>
        </w:rPr>
        <w:t xml:space="preserve">. </w:t>
      </w:r>
      <w:proofErr w:type="spellStart"/>
      <w:r w:rsidRPr="000851CA">
        <w:rPr>
          <w:rFonts w:eastAsia="Arial"/>
          <w:b/>
          <w:lang w:val="es-AR" w:eastAsia="es-AR"/>
        </w:rPr>
        <w:t>Nº</w:t>
      </w:r>
      <w:proofErr w:type="spellEnd"/>
      <w:r w:rsidRPr="000851CA">
        <w:rPr>
          <w:rFonts w:eastAsia="Arial"/>
          <w:b/>
          <w:lang w:val="es-AR" w:eastAsia="es-AR"/>
        </w:rPr>
        <w:t xml:space="preserve"> 0657/24</w:t>
      </w:r>
    </w:p>
    <w:p w:rsidR="008255F9" w:rsidRPr="00585806" w:rsidRDefault="008255F9" w:rsidP="008255F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05 de abril de 2024</w:t>
      </w:r>
    </w:p>
    <w:p w:rsidR="008255F9" w:rsidRPr="00585806" w:rsidRDefault="008255F9" w:rsidP="008255F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8255F9" w:rsidRPr="00585806" w:rsidRDefault="008255F9" w:rsidP="008255F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8255F9" w:rsidRPr="00B1100C" w:rsidRDefault="008255F9" w:rsidP="008255F9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8255F9" w:rsidRPr="00B1100C" w:rsidRDefault="008255F9" w:rsidP="008255F9">
      <w:pPr>
        <w:widowControl w:val="0"/>
        <w:jc w:val="both"/>
        <w:rPr>
          <w:snapToGrid w:val="0"/>
          <w:lang w:val="es-AR" w:eastAsia="es-ES"/>
        </w:rPr>
      </w:pPr>
    </w:p>
    <w:p w:rsidR="008255F9" w:rsidRPr="00B1100C" w:rsidRDefault="008255F9" w:rsidP="008255F9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</w:t>
      </w:r>
      <w:r>
        <w:rPr>
          <w:snapToGrid w:val="0"/>
          <w:lang w:val="es-AR" w:eastAsia="es-ES"/>
        </w:rPr>
        <w:t xml:space="preserve">Marcelo </w:t>
      </w:r>
      <w:proofErr w:type="spellStart"/>
      <w:r>
        <w:rPr>
          <w:snapToGrid w:val="0"/>
          <w:lang w:val="es-AR" w:eastAsia="es-ES"/>
        </w:rPr>
        <w:t>Ripar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8255F9" w:rsidRPr="00B1100C" w:rsidRDefault="008255F9" w:rsidP="008255F9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8255F9" w:rsidRPr="00B1100C" w:rsidRDefault="008255F9" w:rsidP="008255F9">
      <w:pPr>
        <w:spacing w:line="260" w:lineRule="exact"/>
        <w:ind w:firstLine="709"/>
        <w:jc w:val="both"/>
        <w:rPr>
          <w:bCs/>
          <w:lang w:val="es-AR"/>
        </w:rPr>
      </w:pPr>
    </w:p>
    <w:p w:rsidR="008255F9" w:rsidRPr="008A09F0" w:rsidRDefault="008255F9" w:rsidP="008255F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8255F9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el mismo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marzo de 2024;  </w:t>
      </w:r>
    </w:p>
    <w:p w:rsidR="008255F9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255F9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Ciencias </w:t>
      </w:r>
      <w:proofErr w:type="gramStart"/>
      <w:r>
        <w:rPr>
          <w:lang w:val="es-AR"/>
        </w:rPr>
        <w:t>e  Ingeniería</w:t>
      </w:r>
      <w:proofErr w:type="gramEnd"/>
      <w:r>
        <w:rPr>
          <w:lang w:val="es-AR"/>
        </w:rPr>
        <w:t xml:space="preserve"> de la Computación de la UNS;</w:t>
      </w:r>
    </w:p>
    <w:p w:rsidR="008255F9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8255F9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8255F9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255F9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Sr. </w:t>
      </w:r>
      <w:proofErr w:type="spellStart"/>
      <w:r>
        <w:rPr>
          <w:lang w:val="es-AR"/>
        </w:rPr>
        <w:t>Ripari</w:t>
      </w:r>
      <w:proofErr w:type="spellEnd"/>
      <w:r>
        <w:rPr>
          <w:lang w:val="es-AR"/>
        </w:rPr>
        <w:t xml:space="preserve">; </w:t>
      </w:r>
    </w:p>
    <w:p w:rsidR="008255F9" w:rsidRPr="00DB35A3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8255F9" w:rsidRPr="00073891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8255F9" w:rsidRPr="00B1100C" w:rsidRDefault="008255F9" w:rsidP="008255F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8255F9" w:rsidRPr="00585806" w:rsidRDefault="008255F9" w:rsidP="008255F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8255F9" w:rsidRPr="002C59A1" w:rsidRDefault="008255F9" w:rsidP="008255F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255F9" w:rsidRPr="00585806" w:rsidRDefault="008255F9" w:rsidP="008255F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8255F9" w:rsidRPr="00585806" w:rsidRDefault="008255F9" w:rsidP="008255F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8255F9" w:rsidRPr="00B1100C" w:rsidRDefault="008255F9" w:rsidP="008255F9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Reconocer los servicios del</w:t>
      </w:r>
      <w:r>
        <w:rPr>
          <w:rFonts w:eastAsia="Calibri"/>
          <w:b/>
          <w:lang w:val="es-AR"/>
        </w:rPr>
        <w:t xml:space="preserve"> Señor Marcelo Rodrigo RIPARI </w:t>
      </w:r>
      <w:bookmarkStart w:id="3" w:name="_Hlk131586017"/>
      <w:r>
        <w:rPr>
          <w:rFonts w:eastAsia="Calibri"/>
          <w:b/>
          <w:lang w:val="es-AR"/>
        </w:rPr>
        <w:t>(</w:t>
      </w:r>
      <w:proofErr w:type="spellStart"/>
      <w:r>
        <w:rPr>
          <w:rFonts w:eastAsia="Calibri"/>
          <w:b/>
          <w:lang w:val="es-AR"/>
        </w:rPr>
        <w:t>Leg</w:t>
      </w:r>
      <w:proofErr w:type="spellEnd"/>
      <w:r>
        <w:rPr>
          <w:rFonts w:eastAsia="Calibri"/>
          <w:b/>
          <w:lang w:val="es-AR"/>
        </w:rPr>
        <w:t>. 10744, DNI: 25.215.183)</w:t>
      </w:r>
      <w:bookmarkEnd w:id="3"/>
      <w:r>
        <w:rPr>
          <w:rFonts w:eastAsia="Calibri"/>
          <w:b/>
          <w:lang w:val="es-AR"/>
        </w:rPr>
        <w:t xml:space="preserve"> </w:t>
      </w:r>
      <w:r>
        <w:rPr>
          <w:rFonts w:eastAsia="Calibri"/>
          <w:lang w:val="es-AR"/>
        </w:rPr>
        <w:t xml:space="preserve">por su colaboración en gestiones administrativas y operativas relacionadas con el dictado de la Diplomatura en Ciberseguridad Inteligente, a cargo del Departamento de Ciencias e Ingeniería de la Computación, </w:t>
      </w:r>
      <w:bookmarkStart w:id="4" w:name="_Hlk131585207"/>
      <w:r>
        <w:rPr>
          <w:rFonts w:eastAsia="Calibri"/>
          <w:lang w:val="es-AR"/>
        </w:rPr>
        <w:t xml:space="preserve">durante </w:t>
      </w:r>
      <w:bookmarkEnd w:id="4"/>
      <w:r>
        <w:rPr>
          <w:rFonts w:eastAsia="Calibri"/>
          <w:lang w:val="es-AR"/>
        </w:rPr>
        <w:t>el mes de marzo del corriente año.</w:t>
      </w:r>
    </w:p>
    <w:p w:rsidR="008255F9" w:rsidRPr="00ED3285" w:rsidRDefault="008255F9" w:rsidP="008255F9">
      <w:pPr>
        <w:spacing w:after="200" w:line="276" w:lineRule="auto"/>
        <w:jc w:val="both"/>
        <w:rPr>
          <w:rFonts w:eastAsia="Calibri"/>
          <w:lang w:val="es-AR"/>
        </w:rPr>
      </w:pPr>
    </w:p>
    <w:p w:rsidR="008255F9" w:rsidRPr="00783D54" w:rsidRDefault="008255F9" w:rsidP="008255F9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106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8255F9" w:rsidRDefault="008255F9" w:rsidP="008255F9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el Sr. </w:t>
      </w:r>
      <w:proofErr w:type="spellStart"/>
      <w:r>
        <w:rPr>
          <w:rFonts w:eastAsia="Calibri"/>
          <w:lang w:val="es-AR"/>
        </w:rPr>
        <w:t>Ripar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setenta y nueve mil quinientos cincuenta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8255F9" w:rsidRDefault="008255F9" w:rsidP="008255F9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8255F9" w:rsidRPr="00DF6C97" w:rsidRDefault="008255F9" w:rsidP="008255F9">
      <w:pPr>
        <w:jc w:val="both"/>
        <w:rPr>
          <w:rFonts w:eastAsia="Calibri"/>
          <w:lang w:val="es-AR"/>
        </w:rPr>
      </w:pPr>
    </w:p>
    <w:p w:rsidR="008255F9" w:rsidRPr="00783D54" w:rsidRDefault="008255F9" w:rsidP="008255F9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0657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255F9" w:rsidRPr="00783D54" w:rsidRDefault="008255F9" w:rsidP="008255F9">
      <w:pPr>
        <w:jc w:val="both"/>
        <w:rPr>
          <w:b/>
          <w:snapToGrid w:val="0"/>
          <w:lang w:val="es-AR" w:eastAsia="es-ES"/>
        </w:rPr>
      </w:pPr>
    </w:p>
    <w:p w:rsidR="008255F9" w:rsidRPr="00783D54" w:rsidRDefault="008255F9" w:rsidP="008255F9">
      <w:pPr>
        <w:jc w:val="both"/>
        <w:rPr>
          <w:snapToGrid w:val="0"/>
          <w:lang w:val="es-AR" w:eastAsia="es-ES"/>
        </w:rPr>
      </w:pPr>
    </w:p>
    <w:p w:rsidR="008255F9" w:rsidRPr="00783D54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255F9" w:rsidRPr="00783D54" w:rsidRDefault="008255F9" w:rsidP="008255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255F9" w:rsidRPr="004802B0" w:rsidRDefault="008255F9" w:rsidP="008255F9">
      <w:pPr>
        <w:rPr>
          <w:lang w:val="es-AR"/>
        </w:rPr>
      </w:pPr>
    </w:p>
    <w:p w:rsidR="008255F9" w:rsidRPr="004802B0" w:rsidRDefault="008255F9" w:rsidP="008255F9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8255F9" w:rsidRDefault="00930023" w:rsidP="008255F9">
      <w:pPr>
        <w:rPr>
          <w:lang w:val="es-AR"/>
        </w:rPr>
      </w:pPr>
      <w:bookmarkStart w:id="5" w:name="_GoBack"/>
      <w:bookmarkEnd w:id="5"/>
    </w:p>
    <w:sectPr w:rsidR="00930023" w:rsidRPr="008255F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081F" w:rsidRDefault="00A7081F">
      <w:r>
        <w:separator/>
      </w:r>
    </w:p>
  </w:endnote>
  <w:endnote w:type="continuationSeparator" w:id="0">
    <w:p w:rsidR="00A7081F" w:rsidRDefault="00A70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081F" w:rsidRDefault="00A7081F">
      <w:r>
        <w:separator/>
      </w:r>
    </w:p>
  </w:footnote>
  <w:footnote w:type="continuationSeparator" w:id="0">
    <w:p w:rsidR="00A7081F" w:rsidRDefault="00A70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0D12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255F9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081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A6AB1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4-10T15:50:00Z</dcterms:created>
  <dcterms:modified xsi:type="dcterms:W3CDTF">2024-04-10T15:50:00Z</dcterms:modified>
</cp:coreProperties>
</file>